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7546D" w14:textId="77777777" w:rsidR="00752820" w:rsidRPr="009F537D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sz w:val="28"/>
          <w:szCs w:val="28"/>
          <w:lang w:val="en-GB"/>
        </w:rPr>
        <w:drawing>
          <wp:anchor distT="0" distB="0" distL="114300" distR="114300" simplePos="0" relativeHeight="251660288" behindDoc="0" locked="0" layoutInCell="1" allowOverlap="1" wp14:anchorId="113437CB" wp14:editId="1B4D307A">
            <wp:simplePos x="0" y="0"/>
            <wp:positionH relativeFrom="margin">
              <wp:posOffset>-12700</wp:posOffset>
            </wp:positionH>
            <wp:positionV relativeFrom="paragraph">
              <wp:posOffset>0</wp:posOffset>
            </wp:positionV>
            <wp:extent cx="2018030" cy="723900"/>
            <wp:effectExtent l="0" t="0" r="1270" b="0"/>
            <wp:wrapSquare wrapText="bothSides"/>
            <wp:docPr id="165622230" name="Picture 16562223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630"/>
                    <a:stretch/>
                  </pic:blipFill>
                  <pic:spPr bwMode="auto">
                    <a:xfrm>
                      <a:off x="0" y="0"/>
                      <a:ext cx="201803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37D">
        <w:rPr>
          <w:b/>
          <w:bCs/>
          <w:sz w:val="28"/>
          <w:szCs w:val="28"/>
          <w:lang w:val="en-GB"/>
        </w:rPr>
        <w:t xml:space="preserve"> Association for European Life Science Universities </w:t>
      </w:r>
    </w:p>
    <w:p w14:paraId="2FDECB91" w14:textId="108B962E" w:rsidR="00752820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ICA </w:t>
      </w:r>
      <w:r w:rsidRPr="009F537D">
        <w:rPr>
          <w:b/>
          <w:bCs/>
          <w:sz w:val="28"/>
          <w:szCs w:val="28"/>
          <w:lang w:val="en-GB"/>
        </w:rPr>
        <w:t>Excellence Award</w:t>
      </w:r>
      <w:r>
        <w:rPr>
          <w:b/>
          <w:bCs/>
          <w:sz w:val="28"/>
          <w:szCs w:val="28"/>
          <w:lang w:val="en-GB"/>
        </w:rPr>
        <w:t xml:space="preserve"> </w:t>
      </w:r>
      <w:r w:rsidR="00D22CE5">
        <w:rPr>
          <w:b/>
          <w:bCs/>
          <w:sz w:val="28"/>
          <w:szCs w:val="28"/>
          <w:lang w:val="en-GB"/>
        </w:rPr>
        <w:t>202</w:t>
      </w:r>
      <w:r w:rsidR="00F13963">
        <w:rPr>
          <w:b/>
          <w:bCs/>
          <w:sz w:val="28"/>
          <w:szCs w:val="28"/>
          <w:lang w:val="en-GB"/>
        </w:rPr>
        <w:t>6</w:t>
      </w:r>
    </w:p>
    <w:p w14:paraId="619D71E5" w14:textId="77777777" w:rsidR="00752820" w:rsidRDefault="00752820">
      <w:pPr>
        <w:rPr>
          <w:b/>
          <w:bCs/>
          <w:sz w:val="24"/>
          <w:szCs w:val="24"/>
          <w:lang w:val="en-GB"/>
        </w:rPr>
      </w:pPr>
    </w:p>
    <w:p w14:paraId="4AF7FED3" w14:textId="11E6E2F4" w:rsidR="00D9148C" w:rsidRPr="00752820" w:rsidRDefault="00AC3B70" w:rsidP="00752820">
      <w:pPr>
        <w:pStyle w:val="Title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Nomination </w:t>
      </w:r>
      <w:r w:rsidR="00B35E74"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>Form</w:t>
      </w:r>
    </w:p>
    <w:p w14:paraId="04DD53D3" w14:textId="77777777" w:rsidR="00752820" w:rsidRPr="00752820" w:rsidRDefault="00752820" w:rsidP="0075282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"/>
        <w:gridCol w:w="3997"/>
        <w:gridCol w:w="4100"/>
        <w:gridCol w:w="420"/>
      </w:tblGrid>
      <w:tr w:rsidR="00610103" w:rsidRPr="00FA6021" w14:paraId="1BB9567A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0CC9C1A" w14:textId="667634F2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1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D92C257" w14:textId="041D1D3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 of 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 (proposed c</w:t>
            </w:r>
            <w:r w:rsidR="00DD6E61">
              <w:rPr>
                <w:b/>
                <w:bCs/>
                <w:color w:val="000000" w:themeColor="text1"/>
                <w:lang w:val="en-GB"/>
              </w:rPr>
              <w:t>andidate</w:t>
            </w:r>
            <w:r w:rsidR="00AC3B70">
              <w:rPr>
                <w:b/>
                <w:bCs/>
                <w:color w:val="000000" w:themeColor="text1"/>
                <w:lang w:val="en-GB"/>
              </w:rPr>
              <w:t>)</w:t>
            </w:r>
            <w:r w:rsidR="00DD6E61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for the ICA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Excellenc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Award:</w:t>
            </w:r>
          </w:p>
        </w:tc>
        <w:tc>
          <w:tcPr>
            <w:tcW w:w="4520" w:type="dxa"/>
            <w:gridSpan w:val="2"/>
          </w:tcPr>
          <w:p w14:paraId="328A92E8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648D4C69" w14:textId="4997BBB9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58B8A845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037433D" w14:textId="502150B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2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4D46F7B" w14:textId="4C5FD1B0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University and e-mail address of </w:t>
            </w:r>
            <w:r w:rsidR="00DD6E61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</w:p>
        </w:tc>
        <w:tc>
          <w:tcPr>
            <w:tcW w:w="4520" w:type="dxa"/>
            <w:gridSpan w:val="2"/>
          </w:tcPr>
          <w:p w14:paraId="7482E04C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531B487C" w14:textId="53CB75A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45EB351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F1C3622" w14:textId="1247942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3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7BB3FEDF" w14:textId="5F0BA91B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, </w:t>
            </w:r>
            <w:r w:rsidR="00FA6021" w:rsidRPr="00FA6021">
              <w:rPr>
                <w:b/>
                <w:bCs/>
                <w:color w:val="000000" w:themeColor="text1"/>
                <w:lang w:val="en-GB"/>
              </w:rPr>
              <w:t>University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 e-mail address o</w:t>
            </w:r>
            <w:r w:rsidR="007F38B5">
              <w:rPr>
                <w:b/>
                <w:bCs/>
                <w:color w:val="000000" w:themeColor="text1"/>
                <w:lang w:val="en-GB"/>
              </w:rPr>
              <w:t>f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:</w:t>
            </w:r>
          </w:p>
        </w:tc>
        <w:tc>
          <w:tcPr>
            <w:tcW w:w="4520" w:type="dxa"/>
            <w:gridSpan w:val="2"/>
          </w:tcPr>
          <w:p w14:paraId="4A26E7F7" w14:textId="77777777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  <w:p w14:paraId="385592BD" w14:textId="42257BC5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</w:tc>
      </w:tr>
      <w:tr w:rsidR="00610103" w:rsidRPr="00FA6021" w14:paraId="401092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B593E11" w14:textId="58A8704A" w:rsidR="00CA3CB4" w:rsidRPr="00FA6021" w:rsidRDefault="00BB6FD6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4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9AEDB4F" w14:textId="5D636432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Telephone number</w:t>
            </w:r>
            <w:r w:rsidR="007F38B5">
              <w:rPr>
                <w:b/>
                <w:bCs/>
                <w:color w:val="000000" w:themeColor="text1"/>
                <w:lang w:val="en-GB"/>
              </w:rPr>
              <w:t xml:space="preserve"> of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7F38B5">
              <w:rPr>
                <w:b/>
                <w:bCs/>
                <w:color w:val="000000" w:themeColor="text1"/>
                <w:lang w:val="en-GB"/>
              </w:rPr>
              <w:t>Nominator</w:t>
            </w:r>
          </w:p>
        </w:tc>
        <w:tc>
          <w:tcPr>
            <w:tcW w:w="4520" w:type="dxa"/>
            <w:gridSpan w:val="2"/>
          </w:tcPr>
          <w:p w14:paraId="642023F6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:rsidDel="00051B2E" w14:paraId="490B09C7" w14:textId="77777777" w:rsidTr="00BB6FD6">
        <w:trPr>
          <w:trHeight w:val="192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787E8B6" w14:textId="2459E777" w:rsidR="00AC3B70" w:rsidRPr="00135726" w:rsidDel="00051B2E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5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23F75DFE" w14:textId="77ECB7C4" w:rsidR="00AC3B70" w:rsidRPr="00135726" w:rsidDel="00051B2E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Category of the Award (marked with “X”)</w:t>
            </w:r>
          </w:p>
        </w:tc>
        <w:tc>
          <w:tcPr>
            <w:tcW w:w="4100" w:type="dxa"/>
            <w:vMerge w:val="restart"/>
          </w:tcPr>
          <w:p w14:paraId="34E27515" w14:textId="4A62A4E9" w:rsidR="00AC3B70" w:rsidRPr="00BB6FD6" w:rsidRDefault="002D12FB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Early-Stage</w:t>
            </w:r>
            <w:r w:rsidR="00AC3B70" w:rsidRPr="00BB6FD6">
              <w:rPr>
                <w:b/>
                <w:color w:val="000000" w:themeColor="text1"/>
                <w:lang w:val="en-GB"/>
              </w:rPr>
              <w:t xml:space="preserve"> Academic</w:t>
            </w:r>
          </w:p>
          <w:p w14:paraId="17C72E8F" w14:textId="37EFF2B3" w:rsidR="00AC3B70" w:rsidRPr="00BB6FD6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 xml:space="preserve">ICA </w:t>
            </w:r>
            <w:r w:rsidR="00011694">
              <w:rPr>
                <w:b/>
                <w:color w:val="000000" w:themeColor="text1"/>
                <w:lang w:val="en-GB"/>
              </w:rPr>
              <w:t>Networking</w:t>
            </w:r>
          </w:p>
          <w:p w14:paraId="04461B3E" w14:textId="4F51E343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Lifetime Achievements</w:t>
            </w:r>
          </w:p>
        </w:tc>
        <w:tc>
          <w:tcPr>
            <w:tcW w:w="420" w:type="dxa"/>
          </w:tcPr>
          <w:p w14:paraId="63DDA4E0" w14:textId="630882C8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758385F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3ADCA6E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D3BC92F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</w:tcPr>
          <w:p w14:paraId="29A1FE25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</w:tcPr>
          <w:p w14:paraId="469FA4D6" w14:textId="4FEBC2B2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5351053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1B69DC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5D0E2A4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</w:tcPr>
          <w:p w14:paraId="1993A29E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</w:tcPr>
          <w:p w14:paraId="4FD25699" w14:textId="5777B53D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135726" w:rsidRPr="00FA6021" w14:paraId="232F58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B6000A0" w14:textId="0B3E979F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6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D04FB73" w14:textId="3CDFE1DD" w:rsidR="00135726" w:rsidRPr="00FA6021" w:rsidRDefault="004F34BA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An i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ntroductory 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 xml:space="preserve">statement describing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:</w:t>
            </w:r>
          </w:p>
        </w:tc>
      </w:tr>
      <w:tr w:rsidR="00135726" w:rsidRPr="00FA6021" w14:paraId="18B9D09E" w14:textId="77777777" w:rsidTr="0046545F">
        <w:tc>
          <w:tcPr>
            <w:tcW w:w="687" w:type="dxa"/>
          </w:tcPr>
          <w:p w14:paraId="549C6A64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9EDE160" w14:textId="06C82B2E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>Maximum of 150 words</w:t>
            </w:r>
          </w:p>
          <w:p w14:paraId="6710EF5B" w14:textId="2513AF3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0FAA70E6" w14:textId="2F137EA2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50A1B837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A5F10ED" w14:textId="031996ED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7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C194610" w14:textId="65C8E5FD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thought leadership, inspiration, and contribution of new knowledge through research and/or innovation for the European and global sustainable bioeconomy and society:</w:t>
            </w:r>
          </w:p>
        </w:tc>
      </w:tr>
      <w:tr w:rsidR="00135726" w:rsidRPr="00FA6021" w14:paraId="44CEA341" w14:textId="77777777" w:rsidTr="0046545F">
        <w:tc>
          <w:tcPr>
            <w:tcW w:w="687" w:type="dxa"/>
          </w:tcPr>
          <w:p w14:paraId="3CF5F483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F6A613D" w14:textId="175098DF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 xml:space="preserve">Maximum </w:t>
            </w:r>
            <w:r w:rsidRPr="00135726">
              <w:rPr>
                <w:i/>
                <w:iCs/>
                <w:color w:val="000000" w:themeColor="text1"/>
                <w:lang w:val="en-GB"/>
              </w:rPr>
              <w:t xml:space="preserve">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00F2AB8E" w14:textId="1C3B623E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42B214A4" w14:textId="4659DFFC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AD447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724FF1A" w14:textId="5E9791BE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8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115B8295" w14:textId="0DB5D8C9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(candidate)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enhancing education in the specific areas relevant to ICA and more generally in the areas of the bioeconomy and society:</w:t>
            </w:r>
          </w:p>
        </w:tc>
      </w:tr>
      <w:tr w:rsidR="00135726" w:rsidRPr="00FA6021" w14:paraId="0BF0A8C1" w14:textId="77777777" w:rsidTr="0046545F">
        <w:tc>
          <w:tcPr>
            <w:tcW w:w="687" w:type="dxa"/>
          </w:tcPr>
          <w:p w14:paraId="293B6F49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727E82C" w14:textId="4ACC24C9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22099E8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68291AA9" w14:textId="6613939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E58354" w14:textId="77777777" w:rsidTr="0046545F">
        <w:tc>
          <w:tcPr>
            <w:tcW w:w="687" w:type="dxa"/>
            <w:shd w:val="clear" w:color="auto" w:fill="C5E0B3" w:themeFill="accent6" w:themeFillTint="66"/>
          </w:tcPr>
          <w:p w14:paraId="5827E411" w14:textId="76D466A6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9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0D65366C" w14:textId="76BF4014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cooperation through developing or contributing to platforms, joint learning, outreach</w:t>
            </w:r>
            <w:r w:rsidR="004F34BA">
              <w:rPr>
                <w:b/>
                <w:bCs/>
                <w:color w:val="000000" w:themeColor="text1"/>
                <w:lang w:val="en-GB"/>
              </w:rPr>
              <w:t>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/or sharing experiences and understanding among European colleagues:</w:t>
            </w:r>
          </w:p>
        </w:tc>
      </w:tr>
      <w:tr w:rsidR="00135726" w:rsidRPr="00FA6021" w14:paraId="0192A0AC" w14:textId="77777777" w:rsidTr="0046545F">
        <w:tc>
          <w:tcPr>
            <w:tcW w:w="687" w:type="dxa"/>
          </w:tcPr>
          <w:p w14:paraId="3F970186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4102A4D8" w14:textId="30A27D17" w:rsidR="00135726" w:rsidRPr="00135726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3BF731BF" w14:textId="77777777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F224A8C" w14:textId="153C35E5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6F6DE7" w:rsidRPr="00FA6021" w14:paraId="54A4179E" w14:textId="77777777" w:rsidTr="00BB6FD6">
        <w:tc>
          <w:tcPr>
            <w:tcW w:w="687" w:type="dxa"/>
            <w:shd w:val="clear" w:color="auto" w:fill="C5E0B3" w:themeFill="accent6" w:themeFillTint="66"/>
          </w:tcPr>
          <w:p w14:paraId="40674C84" w14:textId="31799A59" w:rsidR="006F6DE7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0</w:t>
            </w:r>
            <w:r w:rsidR="006F6DE7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5EF33D3" w14:textId="7D8414B5" w:rsidR="006F6DE7" w:rsidRPr="004F34BA" w:rsidRDefault="006F6DE7" w:rsidP="00135726">
            <w:pPr>
              <w:rPr>
                <w:b/>
                <w:iCs/>
                <w:color w:val="000000" w:themeColor="text1"/>
                <w:lang w:val="en-GB"/>
              </w:rPr>
            </w:pPr>
            <w:r w:rsidRPr="004F34BA">
              <w:rPr>
                <w:b/>
                <w:iCs/>
                <w:color w:val="000000" w:themeColor="text1"/>
                <w:lang w:val="en-GB"/>
              </w:rPr>
              <w:t xml:space="preserve">Impact and relevance of the </w:t>
            </w:r>
            <w:r w:rsidR="00AC3B70">
              <w:rPr>
                <w:b/>
                <w:iCs/>
                <w:color w:val="000000" w:themeColor="text1"/>
                <w:lang w:val="en-GB"/>
              </w:rPr>
              <w:t>Nominee</w:t>
            </w:r>
            <w:r w:rsidRPr="004F34BA">
              <w:rPr>
                <w:b/>
                <w:iCs/>
                <w:color w:val="000000" w:themeColor="text1"/>
                <w:lang w:val="en-GB"/>
              </w:rPr>
              <w:t>’s activity with specific reference to the ICA values and mission:</w:t>
            </w:r>
          </w:p>
        </w:tc>
      </w:tr>
      <w:tr w:rsidR="006F6DE7" w:rsidRPr="00FA6021" w14:paraId="5F142C87" w14:textId="77777777" w:rsidTr="0046545F">
        <w:tc>
          <w:tcPr>
            <w:tcW w:w="687" w:type="dxa"/>
          </w:tcPr>
          <w:p w14:paraId="3FD28A5A" w14:textId="77777777" w:rsidR="006F6DE7" w:rsidRPr="00FA6021" w:rsidRDefault="006F6DE7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E56DEA4" w14:textId="77777777" w:rsidR="006F6DE7" w:rsidRDefault="006F6DE7" w:rsidP="00135726">
            <w:pPr>
              <w:rPr>
                <w:i/>
                <w:iCs/>
                <w:color w:val="000000" w:themeColor="text1"/>
                <w:lang w:val="en-GB"/>
              </w:rPr>
            </w:pPr>
            <w:r>
              <w:rPr>
                <w:i/>
                <w:iCs/>
                <w:color w:val="000000" w:themeColor="text1"/>
                <w:lang w:val="en-GB"/>
              </w:rPr>
              <w:t>Maximum of 200 words</w:t>
            </w:r>
          </w:p>
          <w:p w14:paraId="2ADB6E9B" w14:textId="77777777" w:rsidR="00C66F15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  <w:p w14:paraId="0B127B63" w14:textId="3F2F03EE" w:rsidR="00C66F15" w:rsidRPr="00135726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</w:tc>
      </w:tr>
      <w:tr w:rsidR="00135726" w:rsidRPr="00FA6021" w14:paraId="2EAAC620" w14:textId="77777777" w:rsidTr="0046545F">
        <w:tc>
          <w:tcPr>
            <w:tcW w:w="687" w:type="dxa"/>
            <w:shd w:val="clear" w:color="auto" w:fill="C5E0B3" w:themeFill="accent6" w:themeFillTint="66"/>
          </w:tcPr>
          <w:p w14:paraId="45EC3343" w14:textId="49BF6ACE" w:rsidR="00135726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1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181865B" w14:textId="5780049A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Signature of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</w:t>
            </w:r>
            <w:r w:rsidRPr="00FA6021">
              <w:rPr>
                <w:color w:val="000000" w:themeColor="text1"/>
                <w:lang w:val="en-GB"/>
              </w:rPr>
              <w:t>:</w:t>
            </w:r>
          </w:p>
          <w:p w14:paraId="7BD33AF3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A27BA46" w14:textId="442A0039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  <w:tc>
          <w:tcPr>
            <w:tcW w:w="4520" w:type="dxa"/>
            <w:gridSpan w:val="2"/>
          </w:tcPr>
          <w:p w14:paraId="17ABCD9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D5AA332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1777406" w14:textId="6CBE1828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color w:val="000000" w:themeColor="text1"/>
                <w:lang w:val="en-GB"/>
              </w:rPr>
              <w:t xml:space="preserve">Date: </w:t>
            </w:r>
          </w:p>
        </w:tc>
      </w:tr>
      <w:tr w:rsidR="00AC3B70" w:rsidRPr="00FA6021" w14:paraId="4C446196" w14:textId="77777777" w:rsidTr="00BB6FD6">
        <w:trPr>
          <w:trHeight w:val="433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D7D8EB7" w14:textId="4F71447D" w:rsidR="00AC3B70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2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0EA38D25" w14:textId="2735125D" w:rsidR="00AC3B70" w:rsidRPr="00AC3B70" w:rsidRDefault="00AC3B70" w:rsidP="00AC3B70">
            <w:pPr>
              <w:rPr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Required attachments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>
              <w:rPr>
                <w:b/>
                <w:bCs/>
                <w:color w:val="000000" w:themeColor="text1"/>
                <w:lang w:val="en-GB"/>
              </w:rPr>
              <w:t>(check with “X”)</w:t>
            </w:r>
          </w:p>
        </w:tc>
        <w:tc>
          <w:tcPr>
            <w:tcW w:w="4100" w:type="dxa"/>
          </w:tcPr>
          <w:p w14:paraId="2FD19139" w14:textId="4C9A57BC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Letter by the Nominator</w:t>
            </w:r>
          </w:p>
        </w:tc>
        <w:tc>
          <w:tcPr>
            <w:tcW w:w="420" w:type="dxa"/>
          </w:tcPr>
          <w:p w14:paraId="44D8CD2F" w14:textId="5175D0A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66FDCA23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D9AEF16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BD30CB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30F8BCF5" w14:textId="5D79E6E8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1</w:t>
            </w:r>
          </w:p>
        </w:tc>
        <w:tc>
          <w:tcPr>
            <w:tcW w:w="420" w:type="dxa"/>
          </w:tcPr>
          <w:p w14:paraId="0A9A92C8" w14:textId="0A566F4E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38BE4DFA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314085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34E186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6273AA3A" w14:textId="04C57085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2</w:t>
            </w:r>
          </w:p>
        </w:tc>
        <w:tc>
          <w:tcPr>
            <w:tcW w:w="420" w:type="dxa"/>
          </w:tcPr>
          <w:p w14:paraId="360A0067" w14:textId="5C5C77FA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1DFCABE8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7C252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74E3DACE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162D2120" w14:textId="421161BF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 xml:space="preserve">CV of the Nominee (in </w:t>
            </w:r>
            <w:r w:rsidR="00BB6FD6">
              <w:rPr>
                <w:b/>
                <w:color w:val="000000" w:themeColor="text1"/>
                <w:lang w:val="en-GB"/>
              </w:rPr>
              <w:t xml:space="preserve">the </w:t>
            </w:r>
            <w:proofErr w:type="spellStart"/>
            <w:r w:rsidRPr="00AC3B70">
              <w:rPr>
                <w:b/>
                <w:color w:val="000000" w:themeColor="text1"/>
                <w:lang w:val="en-GB"/>
              </w:rPr>
              <w:t>Europass</w:t>
            </w:r>
            <w:proofErr w:type="spellEnd"/>
            <w:r w:rsidRPr="00AC3B70">
              <w:rPr>
                <w:b/>
                <w:color w:val="000000" w:themeColor="text1"/>
                <w:lang w:val="en-GB"/>
              </w:rPr>
              <w:t xml:space="preserve"> form https://www.europass.com)</w:t>
            </w:r>
          </w:p>
        </w:tc>
        <w:tc>
          <w:tcPr>
            <w:tcW w:w="420" w:type="dxa"/>
          </w:tcPr>
          <w:p w14:paraId="644DF6A9" w14:textId="1C8E325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</w:tbl>
    <w:p w14:paraId="13F8E75C" w14:textId="2FDFB39B" w:rsidR="0099790E" w:rsidRPr="0099790E" w:rsidRDefault="0099790E">
      <w:pPr>
        <w:rPr>
          <w:sz w:val="24"/>
          <w:lang w:val="en-GB"/>
        </w:rPr>
      </w:pPr>
    </w:p>
    <w:sectPr w:rsidR="0099790E" w:rsidRPr="0099790E" w:rsidSect="000E3827">
      <w:headerReference w:type="default" r:id="rId9"/>
      <w:footerReference w:type="default" r:id="rId10"/>
      <w:pgSz w:w="11906" w:h="16838"/>
      <w:pgMar w:top="1440" w:right="125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509BE" w14:textId="77777777" w:rsidR="00A53CFE" w:rsidRDefault="00A53CFE" w:rsidP="003E5383">
      <w:pPr>
        <w:spacing w:after="0" w:line="240" w:lineRule="auto"/>
      </w:pPr>
      <w:r>
        <w:separator/>
      </w:r>
    </w:p>
  </w:endnote>
  <w:endnote w:type="continuationSeparator" w:id="0">
    <w:p w14:paraId="3484E715" w14:textId="77777777" w:rsidR="00A53CFE" w:rsidRDefault="00A53CFE" w:rsidP="003E5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13405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BC558" w14:textId="537EE828" w:rsidR="00956ED0" w:rsidRDefault="00956E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5050A9" w14:textId="77777777" w:rsidR="00956ED0" w:rsidRDefault="00956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DC807" w14:textId="77777777" w:rsidR="00A53CFE" w:rsidRDefault="00A53CFE" w:rsidP="003E5383">
      <w:pPr>
        <w:spacing w:after="0" w:line="240" w:lineRule="auto"/>
      </w:pPr>
      <w:r>
        <w:separator/>
      </w:r>
    </w:p>
  </w:footnote>
  <w:footnote w:type="continuationSeparator" w:id="0">
    <w:p w14:paraId="5D65F1EA" w14:textId="77777777" w:rsidR="00A53CFE" w:rsidRDefault="00A53CFE" w:rsidP="003E5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7B005" w14:textId="77777777" w:rsidR="00282E13" w:rsidRDefault="00282E13" w:rsidP="00282E13">
    <w:pPr>
      <w:pStyle w:val="Header"/>
      <w:jc w:val="right"/>
    </w:pPr>
  </w:p>
  <w:p w14:paraId="3DC6C9D6" w14:textId="078A8692" w:rsidR="00ED073F" w:rsidRPr="00282E13" w:rsidRDefault="00ED073F" w:rsidP="00282E13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91ADA"/>
    <w:multiLevelType w:val="hybridMultilevel"/>
    <w:tmpl w:val="936E7C1E"/>
    <w:lvl w:ilvl="0" w:tplc="30D4976C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135FE"/>
    <w:multiLevelType w:val="hybridMultilevel"/>
    <w:tmpl w:val="0AE8E8C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5EC7"/>
    <w:multiLevelType w:val="hybridMultilevel"/>
    <w:tmpl w:val="85EC2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E4348"/>
    <w:multiLevelType w:val="hybridMultilevel"/>
    <w:tmpl w:val="BB1EEE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E7726"/>
    <w:multiLevelType w:val="hybridMultilevel"/>
    <w:tmpl w:val="79B244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E667A"/>
    <w:multiLevelType w:val="hybridMultilevel"/>
    <w:tmpl w:val="6C22E3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C551A"/>
    <w:multiLevelType w:val="hybridMultilevel"/>
    <w:tmpl w:val="1A94DE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13D74"/>
    <w:multiLevelType w:val="hybridMultilevel"/>
    <w:tmpl w:val="A24AA3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4670E"/>
    <w:multiLevelType w:val="hybridMultilevel"/>
    <w:tmpl w:val="8DD246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F3D8E"/>
    <w:multiLevelType w:val="hybridMultilevel"/>
    <w:tmpl w:val="30E055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F0E39"/>
    <w:multiLevelType w:val="multilevel"/>
    <w:tmpl w:val="A4F6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16283C"/>
    <w:multiLevelType w:val="hybridMultilevel"/>
    <w:tmpl w:val="22C8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9681A"/>
    <w:multiLevelType w:val="hybridMultilevel"/>
    <w:tmpl w:val="3E76AD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26348"/>
    <w:multiLevelType w:val="hybridMultilevel"/>
    <w:tmpl w:val="3E76ADF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F2B7D"/>
    <w:multiLevelType w:val="hybridMultilevel"/>
    <w:tmpl w:val="87CE68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CE61C6"/>
    <w:multiLevelType w:val="hybridMultilevel"/>
    <w:tmpl w:val="8CDC67CC"/>
    <w:lvl w:ilvl="0" w:tplc="D946EB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596"/>
    <w:multiLevelType w:val="hybridMultilevel"/>
    <w:tmpl w:val="846EEE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EA21C2"/>
    <w:multiLevelType w:val="hybridMultilevel"/>
    <w:tmpl w:val="73D075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C1AFF"/>
    <w:multiLevelType w:val="hybridMultilevel"/>
    <w:tmpl w:val="B45CA642"/>
    <w:lvl w:ilvl="0" w:tplc="AB320E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0034">
    <w:abstractNumId w:val="7"/>
  </w:num>
  <w:num w:numId="2" w16cid:durableId="1986424495">
    <w:abstractNumId w:val="13"/>
  </w:num>
  <w:num w:numId="3" w16cid:durableId="1846049733">
    <w:abstractNumId w:val="1"/>
  </w:num>
  <w:num w:numId="4" w16cid:durableId="1933582734">
    <w:abstractNumId w:val="4"/>
  </w:num>
  <w:num w:numId="5" w16cid:durableId="930889374">
    <w:abstractNumId w:val="3"/>
  </w:num>
  <w:num w:numId="6" w16cid:durableId="111174031">
    <w:abstractNumId w:val="17"/>
  </w:num>
  <w:num w:numId="7" w16cid:durableId="1766924360">
    <w:abstractNumId w:val="15"/>
  </w:num>
  <w:num w:numId="8" w16cid:durableId="739793475">
    <w:abstractNumId w:val="16"/>
  </w:num>
  <w:num w:numId="9" w16cid:durableId="588196823">
    <w:abstractNumId w:val="5"/>
  </w:num>
  <w:num w:numId="10" w16cid:durableId="614599186">
    <w:abstractNumId w:val="12"/>
  </w:num>
  <w:num w:numId="11" w16cid:durableId="2100907073">
    <w:abstractNumId w:val="18"/>
  </w:num>
  <w:num w:numId="12" w16cid:durableId="1784109337">
    <w:abstractNumId w:val="0"/>
  </w:num>
  <w:num w:numId="13" w16cid:durableId="1636375859">
    <w:abstractNumId w:val="9"/>
  </w:num>
  <w:num w:numId="14" w16cid:durableId="439616214">
    <w:abstractNumId w:val="6"/>
  </w:num>
  <w:num w:numId="15" w16cid:durableId="766924053">
    <w:abstractNumId w:val="8"/>
  </w:num>
  <w:num w:numId="16" w16cid:durableId="58987242">
    <w:abstractNumId w:val="14"/>
  </w:num>
  <w:num w:numId="17" w16cid:durableId="827867080">
    <w:abstractNumId w:val="11"/>
  </w:num>
  <w:num w:numId="18" w16cid:durableId="1002051134">
    <w:abstractNumId w:val="2"/>
  </w:num>
  <w:num w:numId="19" w16cid:durableId="10309593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sDAwMbK0NDW2NDJR0lEKTi0uzszPAykwqgUAXYBVjywAAAA="/>
  </w:docVars>
  <w:rsids>
    <w:rsidRoot w:val="00BA2417"/>
    <w:rsid w:val="00005B5E"/>
    <w:rsid w:val="00011694"/>
    <w:rsid w:val="00015E8A"/>
    <w:rsid w:val="00044A7E"/>
    <w:rsid w:val="00051B2E"/>
    <w:rsid w:val="00054A55"/>
    <w:rsid w:val="00056E5A"/>
    <w:rsid w:val="000602FB"/>
    <w:rsid w:val="00060E2D"/>
    <w:rsid w:val="00066066"/>
    <w:rsid w:val="000661A3"/>
    <w:rsid w:val="000C181C"/>
    <w:rsid w:val="000E0A7B"/>
    <w:rsid w:val="000E3827"/>
    <w:rsid w:val="001041DF"/>
    <w:rsid w:val="00126402"/>
    <w:rsid w:val="00132BC6"/>
    <w:rsid w:val="00135726"/>
    <w:rsid w:val="0014056D"/>
    <w:rsid w:val="001A0387"/>
    <w:rsid w:val="001A7099"/>
    <w:rsid w:val="001B19C2"/>
    <w:rsid w:val="001B5C4A"/>
    <w:rsid w:val="001B7B6E"/>
    <w:rsid w:val="001C7D91"/>
    <w:rsid w:val="001F1FAA"/>
    <w:rsid w:val="001F7610"/>
    <w:rsid w:val="00234DD7"/>
    <w:rsid w:val="0024190E"/>
    <w:rsid w:val="00242929"/>
    <w:rsid w:val="002700FC"/>
    <w:rsid w:val="00282E13"/>
    <w:rsid w:val="00284824"/>
    <w:rsid w:val="002B46C9"/>
    <w:rsid w:val="002B571C"/>
    <w:rsid w:val="002B7637"/>
    <w:rsid w:val="002C1C9F"/>
    <w:rsid w:val="002D12FB"/>
    <w:rsid w:val="002D7A44"/>
    <w:rsid w:val="003001B7"/>
    <w:rsid w:val="003346D6"/>
    <w:rsid w:val="00336FE8"/>
    <w:rsid w:val="0034430C"/>
    <w:rsid w:val="0034525C"/>
    <w:rsid w:val="003650EC"/>
    <w:rsid w:val="00366F74"/>
    <w:rsid w:val="00373299"/>
    <w:rsid w:val="00384F14"/>
    <w:rsid w:val="003861AF"/>
    <w:rsid w:val="003B39E0"/>
    <w:rsid w:val="003E5383"/>
    <w:rsid w:val="003E677D"/>
    <w:rsid w:val="004045D9"/>
    <w:rsid w:val="004100ED"/>
    <w:rsid w:val="00412AB2"/>
    <w:rsid w:val="0042387C"/>
    <w:rsid w:val="004578CE"/>
    <w:rsid w:val="0046545F"/>
    <w:rsid w:val="00473F5D"/>
    <w:rsid w:val="004904C3"/>
    <w:rsid w:val="004915C8"/>
    <w:rsid w:val="00497C71"/>
    <w:rsid w:val="004A115A"/>
    <w:rsid w:val="004A74A8"/>
    <w:rsid w:val="004C6C73"/>
    <w:rsid w:val="004E7671"/>
    <w:rsid w:val="004F34BA"/>
    <w:rsid w:val="005327F7"/>
    <w:rsid w:val="00535495"/>
    <w:rsid w:val="00562AA7"/>
    <w:rsid w:val="005B0F98"/>
    <w:rsid w:val="005B19BF"/>
    <w:rsid w:val="005C1FD1"/>
    <w:rsid w:val="005C36D5"/>
    <w:rsid w:val="005F4E79"/>
    <w:rsid w:val="00610103"/>
    <w:rsid w:val="0061598F"/>
    <w:rsid w:val="006249FD"/>
    <w:rsid w:val="006441AC"/>
    <w:rsid w:val="00644A77"/>
    <w:rsid w:val="00655ADC"/>
    <w:rsid w:val="006661FF"/>
    <w:rsid w:val="006729C0"/>
    <w:rsid w:val="006840E3"/>
    <w:rsid w:val="00694BE7"/>
    <w:rsid w:val="006A0989"/>
    <w:rsid w:val="006A3DD7"/>
    <w:rsid w:val="006C54A0"/>
    <w:rsid w:val="006D0BAD"/>
    <w:rsid w:val="006F6DE7"/>
    <w:rsid w:val="006F751E"/>
    <w:rsid w:val="007010EE"/>
    <w:rsid w:val="00705DDE"/>
    <w:rsid w:val="007112EE"/>
    <w:rsid w:val="0071264D"/>
    <w:rsid w:val="00713219"/>
    <w:rsid w:val="00714E55"/>
    <w:rsid w:val="00716AA7"/>
    <w:rsid w:val="00717105"/>
    <w:rsid w:val="00746577"/>
    <w:rsid w:val="00752820"/>
    <w:rsid w:val="007544A3"/>
    <w:rsid w:val="00762674"/>
    <w:rsid w:val="007668A6"/>
    <w:rsid w:val="00771030"/>
    <w:rsid w:val="00775979"/>
    <w:rsid w:val="007859D9"/>
    <w:rsid w:val="007C4897"/>
    <w:rsid w:val="007D41D6"/>
    <w:rsid w:val="007E0D7B"/>
    <w:rsid w:val="007F12F4"/>
    <w:rsid w:val="007F38B5"/>
    <w:rsid w:val="00822B18"/>
    <w:rsid w:val="00836441"/>
    <w:rsid w:val="00851723"/>
    <w:rsid w:val="008567DA"/>
    <w:rsid w:val="0086646E"/>
    <w:rsid w:val="00877003"/>
    <w:rsid w:val="00887DB9"/>
    <w:rsid w:val="008A674A"/>
    <w:rsid w:val="008B1602"/>
    <w:rsid w:val="008D23F6"/>
    <w:rsid w:val="008F1AB8"/>
    <w:rsid w:val="008F6591"/>
    <w:rsid w:val="00901DC6"/>
    <w:rsid w:val="00923BA2"/>
    <w:rsid w:val="00935F6C"/>
    <w:rsid w:val="00944B7C"/>
    <w:rsid w:val="00952270"/>
    <w:rsid w:val="00952BCF"/>
    <w:rsid w:val="00954EF5"/>
    <w:rsid w:val="00955447"/>
    <w:rsid w:val="00956ED0"/>
    <w:rsid w:val="00961430"/>
    <w:rsid w:val="00971348"/>
    <w:rsid w:val="00983DE4"/>
    <w:rsid w:val="0099790E"/>
    <w:rsid w:val="009D16E5"/>
    <w:rsid w:val="009D48A1"/>
    <w:rsid w:val="009D4C52"/>
    <w:rsid w:val="009E251E"/>
    <w:rsid w:val="009E6980"/>
    <w:rsid w:val="009F537D"/>
    <w:rsid w:val="009F5B4E"/>
    <w:rsid w:val="00A063DB"/>
    <w:rsid w:val="00A10639"/>
    <w:rsid w:val="00A41482"/>
    <w:rsid w:val="00A53CFE"/>
    <w:rsid w:val="00A8160B"/>
    <w:rsid w:val="00A87E78"/>
    <w:rsid w:val="00A96D00"/>
    <w:rsid w:val="00AB0555"/>
    <w:rsid w:val="00AC3B70"/>
    <w:rsid w:val="00AD5EA2"/>
    <w:rsid w:val="00AE623A"/>
    <w:rsid w:val="00B21045"/>
    <w:rsid w:val="00B30ECA"/>
    <w:rsid w:val="00B35E74"/>
    <w:rsid w:val="00B82478"/>
    <w:rsid w:val="00B845F9"/>
    <w:rsid w:val="00B9517B"/>
    <w:rsid w:val="00B95524"/>
    <w:rsid w:val="00BA2417"/>
    <w:rsid w:val="00BA2D06"/>
    <w:rsid w:val="00BA619F"/>
    <w:rsid w:val="00BB18CE"/>
    <w:rsid w:val="00BB26BF"/>
    <w:rsid w:val="00BB597A"/>
    <w:rsid w:val="00BB6FD6"/>
    <w:rsid w:val="00BC6429"/>
    <w:rsid w:val="00BD165E"/>
    <w:rsid w:val="00BD3339"/>
    <w:rsid w:val="00BD3F19"/>
    <w:rsid w:val="00BE315A"/>
    <w:rsid w:val="00C4673E"/>
    <w:rsid w:val="00C66F15"/>
    <w:rsid w:val="00C816BE"/>
    <w:rsid w:val="00C919BF"/>
    <w:rsid w:val="00C91CE4"/>
    <w:rsid w:val="00CA3CB4"/>
    <w:rsid w:val="00CA4C28"/>
    <w:rsid w:val="00CA7362"/>
    <w:rsid w:val="00CB60FD"/>
    <w:rsid w:val="00CF493D"/>
    <w:rsid w:val="00D0116F"/>
    <w:rsid w:val="00D21F32"/>
    <w:rsid w:val="00D22CE5"/>
    <w:rsid w:val="00D34E4A"/>
    <w:rsid w:val="00D376BF"/>
    <w:rsid w:val="00D62C87"/>
    <w:rsid w:val="00D72338"/>
    <w:rsid w:val="00D9148C"/>
    <w:rsid w:val="00DB1E79"/>
    <w:rsid w:val="00DC1EC9"/>
    <w:rsid w:val="00DD3723"/>
    <w:rsid w:val="00DD6E61"/>
    <w:rsid w:val="00DD7A68"/>
    <w:rsid w:val="00DE1A35"/>
    <w:rsid w:val="00DE2D19"/>
    <w:rsid w:val="00E14171"/>
    <w:rsid w:val="00E17EAD"/>
    <w:rsid w:val="00E662BD"/>
    <w:rsid w:val="00E82A6B"/>
    <w:rsid w:val="00E85C01"/>
    <w:rsid w:val="00E936D8"/>
    <w:rsid w:val="00EA4F52"/>
    <w:rsid w:val="00ED073F"/>
    <w:rsid w:val="00EF3E2D"/>
    <w:rsid w:val="00F13963"/>
    <w:rsid w:val="00F24152"/>
    <w:rsid w:val="00F336E6"/>
    <w:rsid w:val="00F56AB2"/>
    <w:rsid w:val="00F60B61"/>
    <w:rsid w:val="00F837E9"/>
    <w:rsid w:val="00F864BE"/>
    <w:rsid w:val="00F868C0"/>
    <w:rsid w:val="00F8707A"/>
    <w:rsid w:val="00F92CF0"/>
    <w:rsid w:val="00FA6021"/>
    <w:rsid w:val="00FD728C"/>
    <w:rsid w:val="00FE616F"/>
    <w:rsid w:val="00FF0B4F"/>
    <w:rsid w:val="00FF12F3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FCAFAD1"/>
  <w15:chartTrackingRefBased/>
  <w15:docId w15:val="{4DD6B10D-9E74-4689-8014-4A2D69CE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241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24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41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904C3"/>
    <w:pPr>
      <w:ind w:left="720"/>
      <w:contextualSpacing/>
    </w:pPr>
  </w:style>
  <w:style w:type="table" w:styleId="TableGrid">
    <w:name w:val="Table Grid"/>
    <w:basedOn w:val="TableNormal"/>
    <w:uiPriority w:val="39"/>
    <w:rsid w:val="009D1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E53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53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538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ED0"/>
  </w:style>
  <w:style w:type="paragraph" w:styleId="Footer">
    <w:name w:val="footer"/>
    <w:basedOn w:val="Normal"/>
    <w:link w:val="Foot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ED0"/>
  </w:style>
  <w:style w:type="paragraph" w:styleId="BalloonText">
    <w:name w:val="Balloon Text"/>
    <w:basedOn w:val="Normal"/>
    <w:link w:val="BalloonTextChar"/>
    <w:uiPriority w:val="99"/>
    <w:semiHidden/>
    <w:unhideWhenUsed/>
    <w:rsid w:val="001A0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38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62C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7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32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32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29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C1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528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282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1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8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7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2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C0A5F-2A92-4B3A-AD92-BFC3ECD6B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vans</dc:creator>
  <cp:keywords/>
  <dc:description/>
  <cp:lastModifiedBy>Damiano Cilio</cp:lastModifiedBy>
  <cp:revision>3</cp:revision>
  <dcterms:created xsi:type="dcterms:W3CDTF">2025-02-06T08:41:00Z</dcterms:created>
  <dcterms:modified xsi:type="dcterms:W3CDTF">2026-06-11T12:43:00Z</dcterms:modified>
</cp:coreProperties>
</file>